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1bad6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1bad67-9fc8-11ec-a49f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W7DQAwDhX5A//8lf8BqaKOXXApIh2wQx3YAglqR1JY/luqr3lVVe/6aX+VBP/W5/vuu3HYDO1c/D0u86uZreHJzgmdJA3eEV2Cl5gM8AzWdaerd7x8t/VsH/WUFkg2Mhrb7l76O+Fy539ar6W0gNXrWvh+j5pEyl0hny0+U2phDcd+WH0J+YGM8bfmN5lAz7IgE7fWH7GgLJKfkPR61xiJgH+BRpdNp1dpvFDm1Nmqeqvd+wxQkaiL1Qn9Dbz6d7u7zKm4LGIG1119FwwpP1cH8aBpcCavHKes80DtBHIYX+YfNkoKti3weQMCcgXkwP54gdQaJT+ZbgstA+mT+ki7vGeYCD1rVJ/n88HMqzxHs4nzV8Vr7YP8Som+mVpJhr7/vPe/+Ah1bXFq/6Xg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ur problem was due to AT&amp;T closing 3G cell towers. Once we switched to</w:t>
      </w:r>
      <w:r>
        <w:t xml:space="preserve"> </w:t>
      </w:r>
      <w:r>
        <w:t xml:space="preserve">T-Mobile, our phone service was resto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1bad67-9fc8-11ec-a49f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d1bad67-9fc8-11ec-a49f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d1bad67-9fc8-11ec-a49f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1bad67</dc:title>
  <dc:creator/>
  <cp:keywords/>
  <dcterms:created xsi:type="dcterms:W3CDTF">2026-05-09T16:50:34Z</dcterms:created>
  <dcterms:modified xsi:type="dcterms:W3CDTF">2026-05-09T16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